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754554" w14:textId="77777777" w:rsidR="00010B93" w:rsidRPr="00A9025F" w:rsidRDefault="00010B93" w:rsidP="00010B93">
      <w:pPr>
        <w:spacing w:after="60" w:line="360" w:lineRule="auto"/>
        <w:jc w:val="center"/>
        <w:rPr>
          <w:rFonts w:ascii="Arial" w:hAnsi="Arial" w:cs="Arial"/>
          <w:b/>
          <w:sz w:val="32"/>
          <w:szCs w:val="32"/>
        </w:rPr>
      </w:pPr>
      <w:bookmarkStart w:id="0" w:name="_GoBack"/>
      <w:bookmarkEnd w:id="0"/>
      <w:r w:rsidRPr="00A9025F">
        <w:rPr>
          <w:rFonts w:ascii="Arial" w:hAnsi="Arial" w:cs="Arial"/>
          <w:b/>
          <w:sz w:val="32"/>
          <w:szCs w:val="32"/>
        </w:rPr>
        <w:t>Vanier College</w:t>
      </w:r>
    </w:p>
    <w:p w14:paraId="07F172D3" w14:textId="77777777" w:rsidR="00010B93" w:rsidRPr="00A9025F" w:rsidRDefault="00010B93" w:rsidP="00010B93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  <w:r w:rsidRPr="00A9025F">
        <w:rPr>
          <w:rFonts w:ascii="Arial" w:hAnsi="Arial" w:cs="Arial"/>
          <w:b/>
          <w:sz w:val="24"/>
          <w:szCs w:val="24"/>
        </w:rPr>
        <w:t>Computer Science Department</w:t>
      </w:r>
    </w:p>
    <w:p w14:paraId="54CEAAD2" w14:textId="77777777" w:rsidR="00010B93" w:rsidRDefault="00010B93" w:rsidP="00010B93"/>
    <w:p w14:paraId="177C0D8A" w14:textId="77777777" w:rsidR="00010B93" w:rsidRPr="00A9025F" w:rsidRDefault="00010B93" w:rsidP="00010B93"/>
    <w:p w14:paraId="0D20130B" w14:textId="77777777" w:rsidR="00010B93" w:rsidRPr="00A9025F" w:rsidRDefault="00010B93" w:rsidP="00010B93"/>
    <w:p w14:paraId="22875168" w14:textId="77777777" w:rsidR="00010B93" w:rsidRPr="00A9025F" w:rsidRDefault="00010B93" w:rsidP="00010B93">
      <w:pPr>
        <w:spacing w:after="120"/>
        <w:jc w:val="center"/>
        <w:rPr>
          <w:b/>
          <w:bCs/>
          <w:sz w:val="32"/>
          <w:szCs w:val="32"/>
        </w:rPr>
      </w:pPr>
      <w:r w:rsidRPr="00A9025F">
        <w:rPr>
          <w:b/>
          <w:bCs/>
          <w:sz w:val="32"/>
          <w:szCs w:val="32"/>
        </w:rPr>
        <w:t>420-320-VA Database I</w:t>
      </w:r>
    </w:p>
    <w:p w14:paraId="3C4AD667" w14:textId="77777777" w:rsidR="00010B93" w:rsidRPr="00A9025F" w:rsidRDefault="00010B93" w:rsidP="00010B93">
      <w:pPr>
        <w:jc w:val="center"/>
        <w:rPr>
          <w:b/>
          <w:bCs/>
          <w:sz w:val="32"/>
          <w:szCs w:val="32"/>
        </w:rPr>
      </w:pPr>
      <w:r w:rsidRPr="00A9025F">
        <w:rPr>
          <w:b/>
          <w:bCs/>
          <w:sz w:val="28"/>
          <w:szCs w:val="28"/>
        </w:rPr>
        <w:t>Fall 2018</w:t>
      </w:r>
    </w:p>
    <w:p w14:paraId="1E0FFC2C" w14:textId="77777777" w:rsidR="00010B93" w:rsidRPr="00A9025F" w:rsidRDefault="00010B93" w:rsidP="00010B93">
      <w:pPr>
        <w:jc w:val="center"/>
        <w:rPr>
          <w:rFonts w:ascii="Arial" w:hAnsi="Arial" w:cs="Arial"/>
          <w:b/>
          <w:sz w:val="28"/>
          <w:szCs w:val="28"/>
        </w:rPr>
      </w:pPr>
    </w:p>
    <w:p w14:paraId="6649D3C9" w14:textId="77777777" w:rsidR="00010B93" w:rsidRPr="00A9025F" w:rsidRDefault="00010B93" w:rsidP="00010B93">
      <w:pPr>
        <w:jc w:val="center"/>
        <w:rPr>
          <w:rFonts w:ascii="Arial" w:hAnsi="Arial" w:cs="Arial"/>
          <w:b/>
          <w:sz w:val="28"/>
          <w:szCs w:val="28"/>
        </w:rPr>
      </w:pPr>
    </w:p>
    <w:p w14:paraId="394EC1E0" w14:textId="77777777" w:rsidR="00010B93" w:rsidRPr="00A9025F" w:rsidRDefault="00010B93" w:rsidP="00010B93">
      <w:pPr>
        <w:jc w:val="center"/>
        <w:rPr>
          <w:rFonts w:ascii="Arial" w:hAnsi="Arial" w:cs="Arial"/>
          <w:b/>
          <w:sz w:val="28"/>
          <w:szCs w:val="28"/>
        </w:rPr>
      </w:pPr>
    </w:p>
    <w:p w14:paraId="1D7091E2" w14:textId="77777777" w:rsidR="00010B93" w:rsidRPr="00A9025F" w:rsidRDefault="00010B93" w:rsidP="00010B93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 w:rsidRPr="00A9025F">
        <w:rPr>
          <w:rFonts w:ascii="Arial" w:hAnsi="Arial" w:cs="Arial"/>
          <w:b/>
          <w:sz w:val="28"/>
          <w:szCs w:val="28"/>
        </w:rPr>
        <w:t xml:space="preserve">Lab/Assignment Number and Title: </w:t>
      </w:r>
    </w:p>
    <w:p w14:paraId="029946F9" w14:textId="0752A4A9" w:rsidR="00010B93" w:rsidRPr="00A9025F" w:rsidRDefault="00010B93" w:rsidP="00010B93">
      <w:pPr>
        <w:spacing w:after="120"/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sz w:val="28"/>
          <w:szCs w:val="28"/>
          <w:u w:val="single"/>
        </w:rPr>
        <w:t>Lab 1</w:t>
      </w:r>
      <w:r w:rsidR="0052769C">
        <w:rPr>
          <w:rFonts w:ascii="Arial" w:hAnsi="Arial" w:cs="Arial"/>
          <w:sz w:val="28"/>
          <w:szCs w:val="28"/>
          <w:u w:val="single"/>
        </w:rPr>
        <w:t>1:</w:t>
      </w:r>
      <w:r>
        <w:rPr>
          <w:rFonts w:ascii="Arial" w:hAnsi="Arial" w:cs="Arial"/>
          <w:sz w:val="28"/>
          <w:szCs w:val="28"/>
          <w:u w:val="single"/>
        </w:rPr>
        <w:t xml:space="preserve"> Sub-Queries &amp; Nested Queries</w:t>
      </w:r>
    </w:p>
    <w:p w14:paraId="4D4476F4" w14:textId="77777777" w:rsidR="00010B93" w:rsidRPr="00A9025F" w:rsidRDefault="00010B93" w:rsidP="00010B93">
      <w:pPr>
        <w:spacing w:after="120"/>
        <w:jc w:val="center"/>
        <w:rPr>
          <w:rFonts w:ascii="Arial" w:hAnsi="Arial" w:cs="Arial"/>
          <w:b/>
          <w:sz w:val="28"/>
          <w:szCs w:val="28"/>
        </w:rPr>
      </w:pPr>
    </w:p>
    <w:p w14:paraId="569446D5" w14:textId="77777777" w:rsidR="00010B93" w:rsidRPr="00A9025F" w:rsidRDefault="00010B93" w:rsidP="00010B93">
      <w:pPr>
        <w:jc w:val="center"/>
        <w:rPr>
          <w:rFonts w:ascii="Arial" w:hAnsi="Arial" w:cs="Arial"/>
          <w:b/>
          <w:sz w:val="28"/>
          <w:szCs w:val="28"/>
        </w:rPr>
      </w:pPr>
    </w:p>
    <w:p w14:paraId="116E4235" w14:textId="77777777" w:rsidR="00010B93" w:rsidRPr="00A9025F" w:rsidRDefault="00010B93" w:rsidP="00010B93">
      <w:pPr>
        <w:jc w:val="center"/>
        <w:rPr>
          <w:rFonts w:ascii="Arial" w:hAnsi="Arial" w:cs="Arial"/>
          <w:b/>
          <w:sz w:val="28"/>
          <w:szCs w:val="28"/>
        </w:rPr>
      </w:pPr>
    </w:p>
    <w:p w14:paraId="4DEEA326" w14:textId="77777777" w:rsidR="00010B93" w:rsidRPr="00A9025F" w:rsidRDefault="00010B93" w:rsidP="00010B93">
      <w:pPr>
        <w:jc w:val="center"/>
        <w:rPr>
          <w:rFonts w:ascii="Arial" w:hAnsi="Arial" w:cs="Arial"/>
          <w:b/>
          <w:sz w:val="28"/>
          <w:szCs w:val="28"/>
        </w:rPr>
      </w:pPr>
    </w:p>
    <w:p w14:paraId="56F5D5F9" w14:textId="77777777" w:rsidR="00010B93" w:rsidRPr="00A9025F" w:rsidRDefault="00010B93" w:rsidP="00010B93">
      <w:pPr>
        <w:jc w:val="center"/>
        <w:rPr>
          <w:rFonts w:ascii="Arial" w:hAnsi="Arial" w:cs="Arial"/>
          <w:b/>
          <w:sz w:val="28"/>
          <w:szCs w:val="28"/>
        </w:rPr>
      </w:pPr>
    </w:p>
    <w:p w14:paraId="301EA440" w14:textId="77777777" w:rsidR="00010B93" w:rsidRPr="00A9025F" w:rsidRDefault="00010B93" w:rsidP="00010B93">
      <w:pPr>
        <w:spacing w:after="480"/>
        <w:jc w:val="center"/>
        <w:rPr>
          <w:rFonts w:ascii="Arial" w:hAnsi="Arial" w:cs="Arial"/>
          <w:b/>
          <w:sz w:val="28"/>
          <w:szCs w:val="28"/>
        </w:rPr>
      </w:pPr>
      <w:r w:rsidRPr="00A9025F">
        <w:rPr>
          <w:rFonts w:ascii="Arial" w:hAnsi="Arial" w:cs="Arial"/>
          <w:b/>
          <w:sz w:val="28"/>
          <w:szCs w:val="28"/>
        </w:rPr>
        <w:t>Submitted by:</w:t>
      </w:r>
    </w:p>
    <w:p w14:paraId="228FE938" w14:textId="77777777" w:rsidR="00010B93" w:rsidRPr="00A9025F" w:rsidRDefault="00010B93" w:rsidP="00010B93">
      <w:pPr>
        <w:spacing w:after="480"/>
        <w:jc w:val="center"/>
        <w:rPr>
          <w:rFonts w:ascii="Arial" w:hAnsi="Arial" w:cs="Arial"/>
          <w:b/>
          <w:sz w:val="28"/>
          <w:szCs w:val="28"/>
        </w:rPr>
      </w:pPr>
    </w:p>
    <w:p w14:paraId="7E347C3F" w14:textId="76155016" w:rsidR="00690B08" w:rsidRDefault="00010B93" w:rsidP="0052769C">
      <w:pPr>
        <w:jc w:val="center"/>
        <w:rPr>
          <w:rFonts w:ascii="Arial" w:hAnsi="Arial" w:cs="Arial"/>
          <w:sz w:val="28"/>
          <w:szCs w:val="28"/>
          <w:u w:val="single"/>
        </w:rPr>
      </w:pPr>
      <w:r w:rsidRPr="00A9025F">
        <w:rPr>
          <w:rFonts w:ascii="Arial" w:hAnsi="Arial" w:cs="Arial"/>
          <w:b/>
          <w:sz w:val="28"/>
          <w:szCs w:val="28"/>
        </w:rPr>
        <w:t xml:space="preserve">Student Name: </w:t>
      </w:r>
      <w:r w:rsidRPr="00A9025F">
        <w:rPr>
          <w:rFonts w:ascii="Arial" w:hAnsi="Arial" w:cs="Arial"/>
          <w:sz w:val="28"/>
          <w:szCs w:val="28"/>
          <w:u w:val="single"/>
        </w:rPr>
        <w:t>Marissa Gonçalv</w:t>
      </w:r>
      <w:r w:rsidR="0052769C">
        <w:rPr>
          <w:rFonts w:ascii="Arial" w:hAnsi="Arial" w:cs="Arial"/>
          <w:sz w:val="28"/>
          <w:szCs w:val="28"/>
          <w:u w:val="single"/>
        </w:rPr>
        <w:t>es</w:t>
      </w:r>
    </w:p>
    <w:p w14:paraId="2AAE5A19" w14:textId="77777777" w:rsidR="0052769C" w:rsidRPr="0052769C" w:rsidRDefault="0052769C" w:rsidP="0052769C">
      <w:pPr>
        <w:jc w:val="center"/>
        <w:rPr>
          <w:rFonts w:ascii="Arial" w:hAnsi="Arial" w:cs="Arial"/>
          <w:sz w:val="28"/>
          <w:szCs w:val="28"/>
          <w:u w:val="single"/>
        </w:rPr>
      </w:pPr>
    </w:p>
    <w:p w14:paraId="3E8F6B1B" w14:textId="77777777" w:rsidR="00690B08" w:rsidRDefault="00690B08" w:rsidP="003C4E70">
      <w:pPr>
        <w:jc w:val="center"/>
      </w:pPr>
    </w:p>
    <w:p w14:paraId="1210AAEB" w14:textId="2D609C52" w:rsidR="0052769C" w:rsidRPr="0052769C" w:rsidRDefault="0052769C" w:rsidP="0052769C">
      <w:pPr>
        <w:jc w:val="both"/>
        <w:rPr>
          <w:b/>
          <w:u w:val="single"/>
        </w:rPr>
      </w:pPr>
      <w:r w:rsidRPr="0052769C">
        <w:rPr>
          <w:b/>
          <w:u w:val="single"/>
        </w:rPr>
        <w:lastRenderedPageBreak/>
        <w:t>Part 1: Using Education Database Syste</w:t>
      </w:r>
      <w:r>
        <w:rPr>
          <w:b/>
          <w:u w:val="single"/>
        </w:rPr>
        <w:t>m</w:t>
      </w:r>
    </w:p>
    <w:p w14:paraId="551251B6" w14:textId="5F1A3D2A" w:rsidR="0052769C" w:rsidRDefault="0052769C" w:rsidP="0052769C">
      <w:pPr>
        <w:pStyle w:val="ListParagraph"/>
        <w:numPr>
          <w:ilvl w:val="0"/>
          <w:numId w:val="9"/>
        </w:numPr>
        <w:jc w:val="both"/>
        <w:rPr>
          <w:b/>
          <w:u w:val="single"/>
        </w:rPr>
      </w:pPr>
    </w:p>
    <w:p w14:paraId="1312832E" w14:textId="6709A653" w:rsidR="00E43CA8" w:rsidRDefault="00E43CA8" w:rsidP="00E43CA8">
      <w:pPr>
        <w:ind w:left="1080"/>
        <w:jc w:val="both"/>
        <w:rPr>
          <w:b/>
          <w:u w:val="single"/>
        </w:rPr>
      </w:pPr>
      <w:r>
        <w:rPr>
          <w:noProof/>
        </w:rPr>
        <w:drawing>
          <wp:inline distT="0" distB="0" distL="0" distR="0" wp14:anchorId="63DB11E8" wp14:editId="664ADC21">
            <wp:extent cx="4181475" cy="3248025"/>
            <wp:effectExtent l="0" t="0" r="9525" b="952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EA134" w14:textId="77777777" w:rsidR="00584074" w:rsidRPr="00E43CA8" w:rsidRDefault="00584074" w:rsidP="00E43CA8">
      <w:pPr>
        <w:ind w:left="1080"/>
        <w:jc w:val="both"/>
        <w:rPr>
          <w:b/>
          <w:u w:val="single"/>
        </w:rPr>
      </w:pPr>
    </w:p>
    <w:p w14:paraId="32FECD54" w14:textId="1EF99DB8" w:rsidR="0052769C" w:rsidRDefault="0052769C" w:rsidP="0052769C">
      <w:pPr>
        <w:pStyle w:val="ListParagraph"/>
        <w:numPr>
          <w:ilvl w:val="0"/>
          <w:numId w:val="9"/>
        </w:numPr>
        <w:jc w:val="both"/>
        <w:rPr>
          <w:b/>
          <w:u w:val="single"/>
        </w:rPr>
      </w:pPr>
    </w:p>
    <w:p w14:paraId="4DFD6A6B" w14:textId="10FA587E" w:rsidR="002B66E2" w:rsidRPr="00E80C2E" w:rsidRDefault="002B66E2" w:rsidP="00E80C2E">
      <w:pPr>
        <w:ind w:left="1080"/>
        <w:jc w:val="both"/>
        <w:rPr>
          <w:b/>
          <w:u w:val="single"/>
        </w:rPr>
      </w:pPr>
      <w:r>
        <w:rPr>
          <w:noProof/>
        </w:rPr>
        <w:drawing>
          <wp:inline distT="0" distB="0" distL="0" distR="0" wp14:anchorId="6F218681" wp14:editId="7431ED8F">
            <wp:extent cx="3486150" cy="2524125"/>
            <wp:effectExtent l="0" t="0" r="0" b="95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252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C63AF" w14:textId="7C48E244" w:rsidR="00AA1B0D" w:rsidRDefault="00AA1B0D" w:rsidP="00AA1B0D">
      <w:pPr>
        <w:jc w:val="both"/>
        <w:rPr>
          <w:b/>
          <w:u w:val="single"/>
        </w:rPr>
      </w:pPr>
    </w:p>
    <w:p w14:paraId="131D4D28" w14:textId="77777777" w:rsidR="00E80C2E" w:rsidRDefault="00E80C2E" w:rsidP="00AA1B0D">
      <w:pPr>
        <w:jc w:val="both"/>
        <w:rPr>
          <w:b/>
          <w:u w:val="single"/>
        </w:rPr>
      </w:pPr>
    </w:p>
    <w:p w14:paraId="51249256" w14:textId="77777777" w:rsidR="00AA1B0D" w:rsidRPr="00AA1B0D" w:rsidRDefault="00AA1B0D" w:rsidP="00AA1B0D">
      <w:pPr>
        <w:jc w:val="both"/>
        <w:rPr>
          <w:b/>
          <w:u w:val="single"/>
        </w:rPr>
      </w:pPr>
    </w:p>
    <w:p w14:paraId="2F355F1C" w14:textId="0091B81F" w:rsidR="0052769C" w:rsidRDefault="0052769C" w:rsidP="0052769C">
      <w:pPr>
        <w:pStyle w:val="ListParagraph"/>
        <w:numPr>
          <w:ilvl w:val="0"/>
          <w:numId w:val="9"/>
        </w:numPr>
        <w:jc w:val="both"/>
        <w:rPr>
          <w:b/>
          <w:u w:val="single"/>
        </w:rPr>
      </w:pPr>
    </w:p>
    <w:p w14:paraId="190D027E" w14:textId="030ED313" w:rsidR="00AA1B0D" w:rsidRDefault="00AA1B0D" w:rsidP="00AA1B0D">
      <w:pPr>
        <w:ind w:left="1080"/>
        <w:jc w:val="both"/>
        <w:rPr>
          <w:b/>
          <w:u w:val="single"/>
        </w:rPr>
      </w:pPr>
      <w:r>
        <w:rPr>
          <w:noProof/>
        </w:rPr>
        <w:drawing>
          <wp:inline distT="0" distB="0" distL="0" distR="0" wp14:anchorId="484395A1" wp14:editId="63D0260A">
            <wp:extent cx="3505200" cy="253365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D488F" w14:textId="77777777" w:rsidR="00AA1B0D" w:rsidRPr="00AA1B0D" w:rsidRDefault="00AA1B0D" w:rsidP="005432A9">
      <w:pPr>
        <w:jc w:val="both"/>
        <w:rPr>
          <w:b/>
          <w:u w:val="single"/>
        </w:rPr>
      </w:pPr>
    </w:p>
    <w:p w14:paraId="50B0AD19" w14:textId="25AD5C91" w:rsidR="0052769C" w:rsidRDefault="0052769C" w:rsidP="0052769C">
      <w:pPr>
        <w:pStyle w:val="ListParagraph"/>
        <w:numPr>
          <w:ilvl w:val="0"/>
          <w:numId w:val="9"/>
        </w:numPr>
        <w:jc w:val="both"/>
        <w:rPr>
          <w:b/>
          <w:u w:val="single"/>
        </w:rPr>
      </w:pPr>
    </w:p>
    <w:p w14:paraId="0482A454" w14:textId="389B714A" w:rsidR="00E80C2E" w:rsidRPr="00E80C2E" w:rsidRDefault="00E80C2E" w:rsidP="00E80C2E">
      <w:pPr>
        <w:ind w:left="1080"/>
        <w:jc w:val="both"/>
        <w:rPr>
          <w:b/>
          <w:u w:val="single"/>
        </w:rPr>
      </w:pPr>
      <w:r>
        <w:rPr>
          <w:noProof/>
        </w:rPr>
        <w:drawing>
          <wp:inline distT="0" distB="0" distL="0" distR="0" wp14:anchorId="3E55E572" wp14:editId="00501DC9">
            <wp:extent cx="4562475" cy="2562225"/>
            <wp:effectExtent l="0" t="0" r="9525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62475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45406" w14:textId="66D18A8D" w:rsidR="005432A9" w:rsidRDefault="005432A9" w:rsidP="005432A9">
      <w:pPr>
        <w:pStyle w:val="ListParagraph"/>
        <w:ind w:left="1440"/>
        <w:jc w:val="both"/>
        <w:rPr>
          <w:b/>
          <w:u w:val="single"/>
        </w:rPr>
      </w:pPr>
    </w:p>
    <w:p w14:paraId="0FBD260E" w14:textId="6669B0F7" w:rsidR="00E80C2E" w:rsidRDefault="00E80C2E" w:rsidP="005432A9">
      <w:pPr>
        <w:pStyle w:val="ListParagraph"/>
        <w:ind w:left="1440"/>
        <w:jc w:val="both"/>
        <w:rPr>
          <w:b/>
          <w:u w:val="single"/>
        </w:rPr>
      </w:pPr>
    </w:p>
    <w:p w14:paraId="7FB6D150" w14:textId="2388E53F" w:rsidR="00E80C2E" w:rsidRDefault="00E80C2E" w:rsidP="005432A9">
      <w:pPr>
        <w:pStyle w:val="ListParagraph"/>
        <w:ind w:left="1440"/>
        <w:jc w:val="both"/>
        <w:rPr>
          <w:b/>
          <w:u w:val="single"/>
        </w:rPr>
      </w:pPr>
    </w:p>
    <w:p w14:paraId="55CF6D0A" w14:textId="1196F998" w:rsidR="00E80C2E" w:rsidRDefault="00E80C2E" w:rsidP="005432A9">
      <w:pPr>
        <w:pStyle w:val="ListParagraph"/>
        <w:ind w:left="1440"/>
        <w:jc w:val="both"/>
        <w:rPr>
          <w:b/>
          <w:u w:val="single"/>
        </w:rPr>
      </w:pPr>
    </w:p>
    <w:p w14:paraId="67F1F157" w14:textId="47C48E7E" w:rsidR="00E80C2E" w:rsidRDefault="00E80C2E" w:rsidP="005432A9">
      <w:pPr>
        <w:pStyle w:val="ListParagraph"/>
        <w:ind w:left="1440"/>
        <w:jc w:val="both"/>
        <w:rPr>
          <w:b/>
          <w:u w:val="single"/>
        </w:rPr>
      </w:pPr>
    </w:p>
    <w:p w14:paraId="5A9B433A" w14:textId="116EDE8A" w:rsidR="00E80C2E" w:rsidRDefault="00E80C2E" w:rsidP="005432A9">
      <w:pPr>
        <w:pStyle w:val="ListParagraph"/>
        <w:ind w:left="1440"/>
        <w:jc w:val="both"/>
        <w:rPr>
          <w:b/>
          <w:u w:val="single"/>
        </w:rPr>
      </w:pPr>
    </w:p>
    <w:p w14:paraId="655C1F22" w14:textId="1A2354BD" w:rsidR="00E80C2E" w:rsidRDefault="00E80C2E" w:rsidP="005432A9">
      <w:pPr>
        <w:pStyle w:val="ListParagraph"/>
        <w:ind w:left="1440"/>
        <w:jc w:val="both"/>
        <w:rPr>
          <w:b/>
          <w:u w:val="single"/>
        </w:rPr>
      </w:pPr>
    </w:p>
    <w:p w14:paraId="58769406" w14:textId="77777777" w:rsidR="00E80C2E" w:rsidRDefault="00E80C2E" w:rsidP="005432A9">
      <w:pPr>
        <w:pStyle w:val="ListParagraph"/>
        <w:ind w:left="1440"/>
        <w:jc w:val="both"/>
        <w:rPr>
          <w:b/>
          <w:u w:val="single"/>
        </w:rPr>
      </w:pPr>
    </w:p>
    <w:p w14:paraId="54B121AD" w14:textId="77777777" w:rsidR="005432A9" w:rsidRDefault="005432A9" w:rsidP="005432A9">
      <w:pPr>
        <w:pStyle w:val="ListParagraph"/>
        <w:ind w:left="1440"/>
        <w:jc w:val="both"/>
        <w:rPr>
          <w:b/>
          <w:u w:val="single"/>
        </w:rPr>
      </w:pPr>
    </w:p>
    <w:p w14:paraId="5AE6B785" w14:textId="59C13C5D" w:rsidR="005432A9" w:rsidRPr="005432A9" w:rsidRDefault="005432A9" w:rsidP="005432A9">
      <w:pPr>
        <w:pStyle w:val="ListParagraph"/>
        <w:numPr>
          <w:ilvl w:val="0"/>
          <w:numId w:val="9"/>
        </w:numPr>
        <w:jc w:val="both"/>
        <w:rPr>
          <w:b/>
          <w:u w:val="single"/>
        </w:rPr>
      </w:pPr>
    </w:p>
    <w:p w14:paraId="2FA32328" w14:textId="2CB93228" w:rsidR="005432A9" w:rsidRDefault="005432A9" w:rsidP="005432A9">
      <w:pPr>
        <w:pStyle w:val="ListParagraph"/>
        <w:ind w:left="1440"/>
        <w:jc w:val="both"/>
        <w:rPr>
          <w:b/>
          <w:u w:val="single"/>
        </w:rPr>
      </w:pPr>
      <w:r>
        <w:rPr>
          <w:noProof/>
        </w:rPr>
        <w:drawing>
          <wp:inline distT="0" distB="0" distL="0" distR="0" wp14:anchorId="483B7D8A" wp14:editId="2D4BF53F">
            <wp:extent cx="2781300" cy="2371725"/>
            <wp:effectExtent l="0" t="0" r="0" b="952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7CC58" w14:textId="7B57371D" w:rsidR="00E80C2E" w:rsidRDefault="00E80C2E" w:rsidP="005432A9">
      <w:pPr>
        <w:pStyle w:val="ListParagraph"/>
        <w:ind w:left="1440"/>
        <w:jc w:val="both"/>
        <w:rPr>
          <w:b/>
          <w:u w:val="single"/>
        </w:rPr>
      </w:pPr>
    </w:p>
    <w:p w14:paraId="5BEA4A25" w14:textId="462B5BF6" w:rsidR="00E80C2E" w:rsidRDefault="00E80C2E" w:rsidP="005432A9">
      <w:pPr>
        <w:pStyle w:val="ListParagraph"/>
        <w:ind w:left="1440"/>
        <w:jc w:val="both"/>
        <w:rPr>
          <w:b/>
          <w:u w:val="single"/>
        </w:rPr>
      </w:pPr>
    </w:p>
    <w:p w14:paraId="0873C323" w14:textId="77777777" w:rsidR="00E80C2E" w:rsidRDefault="00E80C2E" w:rsidP="005432A9">
      <w:pPr>
        <w:pStyle w:val="ListParagraph"/>
        <w:ind w:left="1440"/>
        <w:jc w:val="both"/>
        <w:rPr>
          <w:b/>
          <w:u w:val="single"/>
        </w:rPr>
      </w:pPr>
    </w:p>
    <w:p w14:paraId="16AF0DA2" w14:textId="64F5F4D6" w:rsidR="0052769C" w:rsidRDefault="0052769C" w:rsidP="0052769C">
      <w:pPr>
        <w:pStyle w:val="ListParagraph"/>
        <w:numPr>
          <w:ilvl w:val="0"/>
          <w:numId w:val="9"/>
        </w:numPr>
        <w:jc w:val="both"/>
        <w:rPr>
          <w:b/>
          <w:u w:val="single"/>
        </w:rPr>
      </w:pPr>
    </w:p>
    <w:p w14:paraId="34706CBC" w14:textId="5ED812DA" w:rsidR="00E80C2E" w:rsidRPr="00E80C2E" w:rsidRDefault="00616DEE" w:rsidP="00E80C2E">
      <w:pPr>
        <w:jc w:val="both"/>
        <w:rPr>
          <w:b/>
          <w:u w:val="single"/>
        </w:rPr>
      </w:pPr>
      <w:r>
        <w:rPr>
          <w:noProof/>
        </w:rPr>
        <w:drawing>
          <wp:inline distT="0" distB="0" distL="0" distR="0" wp14:anchorId="225814F5" wp14:editId="6187AA32">
            <wp:extent cx="5943600" cy="1858010"/>
            <wp:effectExtent l="0" t="0" r="0" b="889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5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8627F" w14:textId="481CD536" w:rsidR="00E80C2E" w:rsidRDefault="002229E7" w:rsidP="00E80C2E">
      <w:pPr>
        <w:jc w:val="both"/>
        <w:rPr>
          <w:b/>
          <w:u w:val="single"/>
        </w:rPr>
      </w:pPr>
      <w:r>
        <w:rPr>
          <w:noProof/>
        </w:rPr>
        <w:drawing>
          <wp:inline distT="0" distB="0" distL="0" distR="0" wp14:anchorId="152C584E" wp14:editId="44D25200">
            <wp:extent cx="5943600" cy="1014730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50A0D" w14:textId="67F251B4" w:rsidR="00E80C2E" w:rsidRDefault="00E80C2E" w:rsidP="00E80C2E">
      <w:pPr>
        <w:jc w:val="both"/>
        <w:rPr>
          <w:b/>
          <w:u w:val="single"/>
        </w:rPr>
      </w:pPr>
    </w:p>
    <w:p w14:paraId="563556DB" w14:textId="380D31FD" w:rsidR="004B6677" w:rsidRDefault="004B6677" w:rsidP="00E80C2E">
      <w:pPr>
        <w:jc w:val="both"/>
        <w:rPr>
          <w:b/>
          <w:u w:val="single"/>
        </w:rPr>
      </w:pPr>
    </w:p>
    <w:p w14:paraId="6D438D4D" w14:textId="5390BBC2" w:rsidR="004B6677" w:rsidRDefault="004B6677" w:rsidP="00E80C2E">
      <w:pPr>
        <w:jc w:val="both"/>
        <w:rPr>
          <w:b/>
          <w:u w:val="single"/>
        </w:rPr>
      </w:pPr>
    </w:p>
    <w:p w14:paraId="727FD3D2" w14:textId="2CEE1108" w:rsidR="004B6677" w:rsidRDefault="004B6677" w:rsidP="00E80C2E">
      <w:pPr>
        <w:jc w:val="both"/>
        <w:rPr>
          <w:b/>
          <w:u w:val="single"/>
        </w:rPr>
      </w:pPr>
    </w:p>
    <w:p w14:paraId="44102F8E" w14:textId="77777777" w:rsidR="004B6677" w:rsidRPr="00E80C2E" w:rsidRDefault="004B6677" w:rsidP="00E80C2E">
      <w:pPr>
        <w:jc w:val="both"/>
        <w:rPr>
          <w:b/>
          <w:u w:val="single"/>
        </w:rPr>
      </w:pPr>
    </w:p>
    <w:p w14:paraId="015BAD09" w14:textId="7C4CA5B5" w:rsidR="00E80C2E" w:rsidRDefault="00E80C2E" w:rsidP="00E80C2E">
      <w:pPr>
        <w:pStyle w:val="ListParagraph"/>
        <w:numPr>
          <w:ilvl w:val="0"/>
          <w:numId w:val="9"/>
        </w:numPr>
        <w:jc w:val="both"/>
        <w:rPr>
          <w:b/>
          <w:u w:val="single"/>
        </w:rPr>
      </w:pPr>
    </w:p>
    <w:p w14:paraId="0B8AD300" w14:textId="3005290B" w:rsidR="0079677C" w:rsidRPr="004B6677" w:rsidRDefault="004B6677" w:rsidP="004B6677">
      <w:pPr>
        <w:jc w:val="both"/>
        <w:rPr>
          <w:b/>
          <w:u w:val="single"/>
        </w:rPr>
      </w:pPr>
      <w:r>
        <w:rPr>
          <w:noProof/>
        </w:rPr>
        <w:drawing>
          <wp:inline distT="0" distB="0" distL="0" distR="0" wp14:anchorId="48BC2D86" wp14:editId="10CFDF36">
            <wp:extent cx="5943600" cy="2963545"/>
            <wp:effectExtent l="0" t="0" r="0" b="8255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CED9F" w14:textId="06B4C21C" w:rsidR="00E80C2E" w:rsidRDefault="00E80C2E" w:rsidP="0079677C">
      <w:pPr>
        <w:pStyle w:val="ListParagraph"/>
        <w:ind w:left="1440"/>
        <w:jc w:val="both"/>
        <w:rPr>
          <w:b/>
          <w:u w:val="single"/>
        </w:rPr>
      </w:pPr>
    </w:p>
    <w:p w14:paraId="5F875B60" w14:textId="51044E48" w:rsidR="00E80C2E" w:rsidRDefault="00E80C2E" w:rsidP="0079677C">
      <w:pPr>
        <w:pStyle w:val="ListParagraph"/>
        <w:ind w:left="1440"/>
        <w:jc w:val="both"/>
        <w:rPr>
          <w:b/>
          <w:u w:val="single"/>
        </w:rPr>
      </w:pPr>
    </w:p>
    <w:p w14:paraId="2D3BFE58" w14:textId="719935CE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1DB216C0" w14:textId="541F816A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57B4AC27" w14:textId="493D3C8B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4D487B4F" w14:textId="70AF653B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13CB78FB" w14:textId="7FECE210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3DA97873" w14:textId="297E9857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78A6FCCC" w14:textId="393D0AFB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75DB162C" w14:textId="70EE91C3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0B5AE8BE" w14:textId="399F8116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37280E72" w14:textId="16BF0302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38E3242A" w14:textId="7CEF4130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01A4B7CA" w14:textId="272B82D9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4B4776BB" w14:textId="0FA2B63F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703643A2" w14:textId="6CCD9942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267D591D" w14:textId="31D062CF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226B7EA9" w14:textId="10E6DC9C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03A9FD87" w14:textId="2B6FE801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7F243E88" w14:textId="2C7FF53F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43F045E2" w14:textId="73B5BA54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1DBA1072" w14:textId="0615967F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1E6D5191" w14:textId="77777777" w:rsidR="004B6677" w:rsidRDefault="004B6677" w:rsidP="0079677C">
      <w:pPr>
        <w:pStyle w:val="ListParagraph"/>
        <w:ind w:left="1440"/>
        <w:jc w:val="both"/>
        <w:rPr>
          <w:b/>
          <w:u w:val="single"/>
        </w:rPr>
      </w:pPr>
    </w:p>
    <w:p w14:paraId="4BC72F7C" w14:textId="77777777" w:rsidR="0079677C" w:rsidRDefault="0079677C" w:rsidP="0079677C">
      <w:pPr>
        <w:pStyle w:val="ListParagraph"/>
        <w:ind w:left="1440"/>
        <w:jc w:val="both"/>
        <w:rPr>
          <w:b/>
          <w:u w:val="single"/>
        </w:rPr>
      </w:pPr>
    </w:p>
    <w:p w14:paraId="49557163" w14:textId="55B873C5" w:rsidR="0079677C" w:rsidRPr="0079677C" w:rsidRDefault="0079677C" w:rsidP="0079677C">
      <w:pPr>
        <w:pStyle w:val="ListParagraph"/>
        <w:numPr>
          <w:ilvl w:val="0"/>
          <w:numId w:val="9"/>
        </w:numPr>
        <w:jc w:val="both"/>
        <w:rPr>
          <w:b/>
          <w:u w:val="single"/>
        </w:rPr>
      </w:pPr>
    </w:p>
    <w:p w14:paraId="317CE712" w14:textId="1B3F4D0E" w:rsidR="0079677C" w:rsidRPr="0079677C" w:rsidRDefault="0079677C" w:rsidP="0079677C">
      <w:pPr>
        <w:jc w:val="both"/>
        <w:rPr>
          <w:b/>
          <w:u w:val="single"/>
        </w:rPr>
      </w:pPr>
      <w:r>
        <w:rPr>
          <w:noProof/>
        </w:rPr>
        <w:drawing>
          <wp:inline distT="0" distB="0" distL="0" distR="0" wp14:anchorId="667BD512" wp14:editId="37A9FC37">
            <wp:extent cx="5514975" cy="4276725"/>
            <wp:effectExtent l="0" t="0" r="9525" b="952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4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316DF" w14:textId="77777777" w:rsidR="0079677C" w:rsidRPr="0079677C" w:rsidRDefault="0079677C" w:rsidP="0079677C">
      <w:pPr>
        <w:jc w:val="both"/>
        <w:rPr>
          <w:b/>
          <w:u w:val="single"/>
        </w:rPr>
      </w:pPr>
    </w:p>
    <w:p w14:paraId="1109CC32" w14:textId="34CA7575" w:rsidR="0079677C" w:rsidRPr="0079677C" w:rsidRDefault="0079677C" w:rsidP="0079677C">
      <w:pPr>
        <w:pStyle w:val="ListParagraph"/>
        <w:numPr>
          <w:ilvl w:val="0"/>
          <w:numId w:val="9"/>
        </w:numPr>
        <w:jc w:val="both"/>
        <w:rPr>
          <w:b/>
          <w:u w:val="single"/>
        </w:rPr>
      </w:pPr>
    </w:p>
    <w:p w14:paraId="1940C812" w14:textId="1DD19314" w:rsidR="0079677C" w:rsidRPr="0079677C" w:rsidRDefault="0079677C" w:rsidP="0079677C">
      <w:pPr>
        <w:jc w:val="both"/>
        <w:rPr>
          <w:b/>
          <w:u w:val="single"/>
        </w:rPr>
      </w:pPr>
      <w:r>
        <w:rPr>
          <w:noProof/>
        </w:rPr>
        <w:drawing>
          <wp:inline distT="0" distB="0" distL="0" distR="0" wp14:anchorId="5B1384C5" wp14:editId="16D95CED">
            <wp:extent cx="5467350" cy="257175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4EF5F" w14:textId="3A48BC54" w:rsidR="0052769C" w:rsidRDefault="0052769C" w:rsidP="0052769C">
      <w:pPr>
        <w:pStyle w:val="ListParagraph"/>
        <w:numPr>
          <w:ilvl w:val="0"/>
          <w:numId w:val="9"/>
        </w:numPr>
        <w:jc w:val="both"/>
        <w:rPr>
          <w:b/>
          <w:u w:val="single"/>
        </w:rPr>
      </w:pPr>
    </w:p>
    <w:p w14:paraId="61B6FF17" w14:textId="681FC087" w:rsidR="0071262D" w:rsidRDefault="0071262D" w:rsidP="0071262D">
      <w:pPr>
        <w:pStyle w:val="ListParagraph"/>
        <w:ind w:left="1440"/>
        <w:jc w:val="both"/>
        <w:rPr>
          <w:b/>
          <w:u w:val="single"/>
        </w:rPr>
      </w:pPr>
      <w:r>
        <w:rPr>
          <w:noProof/>
        </w:rPr>
        <w:drawing>
          <wp:inline distT="0" distB="0" distL="0" distR="0" wp14:anchorId="2529D855" wp14:editId="515CEDD3">
            <wp:extent cx="2809875" cy="3105150"/>
            <wp:effectExtent l="0" t="0" r="952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09875" cy="310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2606D1" w14:textId="0C043192" w:rsidR="00835D37" w:rsidRDefault="00835D37" w:rsidP="00835D37">
      <w:pPr>
        <w:jc w:val="both"/>
        <w:rPr>
          <w:b/>
          <w:u w:val="single"/>
        </w:rPr>
      </w:pPr>
    </w:p>
    <w:p w14:paraId="17EE7693" w14:textId="77777777" w:rsidR="004B6677" w:rsidRPr="00835D37" w:rsidRDefault="004B6677" w:rsidP="00835D37">
      <w:pPr>
        <w:jc w:val="both"/>
        <w:rPr>
          <w:b/>
          <w:u w:val="single"/>
        </w:rPr>
      </w:pPr>
    </w:p>
    <w:p w14:paraId="0670CD28" w14:textId="1ED7F04B" w:rsidR="00835D37" w:rsidRPr="00835D37" w:rsidRDefault="00835D37" w:rsidP="00835D37">
      <w:pPr>
        <w:pStyle w:val="ListParagraph"/>
        <w:numPr>
          <w:ilvl w:val="0"/>
          <w:numId w:val="9"/>
        </w:numPr>
        <w:jc w:val="both"/>
        <w:rPr>
          <w:b/>
          <w:u w:val="single"/>
        </w:rPr>
      </w:pPr>
    </w:p>
    <w:p w14:paraId="4E66B758" w14:textId="307B3D4A" w:rsidR="00935D84" w:rsidRDefault="00835D37" w:rsidP="00835D37">
      <w:pPr>
        <w:jc w:val="center"/>
        <w:rPr>
          <w:b/>
          <w:u w:val="single"/>
        </w:rPr>
      </w:pPr>
      <w:r>
        <w:rPr>
          <w:noProof/>
        </w:rPr>
        <w:drawing>
          <wp:inline distT="0" distB="0" distL="0" distR="0" wp14:anchorId="042FFFF7" wp14:editId="407B50D7">
            <wp:extent cx="4676775" cy="2219325"/>
            <wp:effectExtent l="0" t="0" r="9525" b="952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221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B1DD9" w14:textId="10E4B8C5" w:rsidR="00835D37" w:rsidRDefault="00835D37" w:rsidP="00835D37">
      <w:pPr>
        <w:jc w:val="center"/>
        <w:rPr>
          <w:b/>
          <w:u w:val="single"/>
        </w:rPr>
      </w:pPr>
    </w:p>
    <w:p w14:paraId="3191141E" w14:textId="25BD965F" w:rsidR="00835D37" w:rsidRDefault="00835D37" w:rsidP="00835D37">
      <w:pPr>
        <w:jc w:val="center"/>
        <w:rPr>
          <w:b/>
          <w:u w:val="single"/>
        </w:rPr>
      </w:pPr>
    </w:p>
    <w:p w14:paraId="36902122" w14:textId="32479249" w:rsidR="00835D37" w:rsidRDefault="00835D37" w:rsidP="00835D37">
      <w:pPr>
        <w:jc w:val="center"/>
        <w:rPr>
          <w:b/>
          <w:u w:val="single"/>
        </w:rPr>
      </w:pPr>
    </w:p>
    <w:p w14:paraId="7EC3CCCA" w14:textId="77777777" w:rsidR="004B6677" w:rsidRPr="00935D84" w:rsidRDefault="004B6677" w:rsidP="00835D37">
      <w:pPr>
        <w:jc w:val="center"/>
        <w:rPr>
          <w:b/>
          <w:u w:val="single"/>
        </w:rPr>
      </w:pPr>
    </w:p>
    <w:p w14:paraId="3DAF70DC" w14:textId="2A5E3F48" w:rsidR="0052769C" w:rsidRDefault="0052769C" w:rsidP="0052769C">
      <w:pPr>
        <w:pStyle w:val="ListParagraph"/>
        <w:numPr>
          <w:ilvl w:val="0"/>
          <w:numId w:val="9"/>
        </w:numPr>
        <w:jc w:val="both"/>
        <w:rPr>
          <w:b/>
          <w:u w:val="single"/>
        </w:rPr>
      </w:pPr>
    </w:p>
    <w:p w14:paraId="6BB1EB1F" w14:textId="60075483" w:rsidR="00935D84" w:rsidRDefault="00935D84" w:rsidP="00935D84">
      <w:pPr>
        <w:pStyle w:val="ListParagraph"/>
        <w:ind w:left="1440"/>
        <w:jc w:val="both"/>
        <w:rPr>
          <w:b/>
          <w:u w:val="single"/>
        </w:rPr>
      </w:pPr>
      <w:r>
        <w:rPr>
          <w:noProof/>
        </w:rPr>
        <w:drawing>
          <wp:inline distT="0" distB="0" distL="0" distR="0" wp14:anchorId="144213AA" wp14:editId="45F90DB7">
            <wp:extent cx="3829050" cy="4410075"/>
            <wp:effectExtent l="0" t="0" r="0" b="952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441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60EC4" w14:textId="46B55278" w:rsidR="007926B5" w:rsidRDefault="007926B5" w:rsidP="007926B5">
      <w:pPr>
        <w:jc w:val="both"/>
        <w:rPr>
          <w:b/>
          <w:u w:val="single"/>
        </w:rPr>
      </w:pPr>
    </w:p>
    <w:p w14:paraId="35299684" w14:textId="17802663" w:rsidR="007926B5" w:rsidRDefault="007926B5" w:rsidP="007926B5">
      <w:pPr>
        <w:jc w:val="both"/>
        <w:rPr>
          <w:b/>
          <w:u w:val="single"/>
        </w:rPr>
      </w:pPr>
    </w:p>
    <w:p w14:paraId="2A4D750A" w14:textId="788FC8A3" w:rsidR="007926B5" w:rsidRDefault="007926B5" w:rsidP="007926B5">
      <w:pPr>
        <w:jc w:val="both"/>
        <w:rPr>
          <w:b/>
          <w:u w:val="single"/>
        </w:rPr>
      </w:pPr>
    </w:p>
    <w:p w14:paraId="3F110469" w14:textId="0AE2F8E7" w:rsidR="007926B5" w:rsidRDefault="007926B5" w:rsidP="007926B5">
      <w:pPr>
        <w:jc w:val="both"/>
        <w:rPr>
          <w:b/>
          <w:u w:val="single"/>
        </w:rPr>
      </w:pPr>
    </w:p>
    <w:p w14:paraId="407377B5" w14:textId="28C420AA" w:rsidR="007926B5" w:rsidRDefault="007926B5" w:rsidP="007926B5">
      <w:pPr>
        <w:jc w:val="both"/>
        <w:rPr>
          <w:b/>
          <w:u w:val="single"/>
        </w:rPr>
      </w:pPr>
    </w:p>
    <w:p w14:paraId="0725DF4C" w14:textId="52F4094D" w:rsidR="007926B5" w:rsidRDefault="007926B5" w:rsidP="007926B5">
      <w:pPr>
        <w:jc w:val="both"/>
        <w:rPr>
          <w:b/>
          <w:u w:val="single"/>
        </w:rPr>
      </w:pPr>
    </w:p>
    <w:p w14:paraId="7715ACA1" w14:textId="158C9EA4" w:rsidR="007926B5" w:rsidRDefault="007926B5" w:rsidP="007926B5">
      <w:pPr>
        <w:jc w:val="both"/>
        <w:rPr>
          <w:b/>
          <w:u w:val="single"/>
        </w:rPr>
      </w:pPr>
    </w:p>
    <w:p w14:paraId="4EAEC0AF" w14:textId="2122E1E0" w:rsidR="007926B5" w:rsidRDefault="007926B5" w:rsidP="007926B5">
      <w:pPr>
        <w:jc w:val="both"/>
        <w:rPr>
          <w:b/>
          <w:u w:val="single"/>
        </w:rPr>
      </w:pPr>
    </w:p>
    <w:p w14:paraId="52402238" w14:textId="016DA201" w:rsidR="007926B5" w:rsidRDefault="007926B5" w:rsidP="007926B5">
      <w:pPr>
        <w:jc w:val="both"/>
        <w:rPr>
          <w:b/>
          <w:u w:val="single"/>
        </w:rPr>
      </w:pPr>
    </w:p>
    <w:p w14:paraId="54826A84" w14:textId="38944C28" w:rsidR="007926B5" w:rsidRDefault="007926B5" w:rsidP="007926B5">
      <w:pPr>
        <w:jc w:val="both"/>
        <w:rPr>
          <w:b/>
          <w:u w:val="single"/>
        </w:rPr>
      </w:pPr>
    </w:p>
    <w:p w14:paraId="2C3A6E3A" w14:textId="77777777" w:rsidR="004B6677" w:rsidRPr="007926B5" w:rsidRDefault="004B6677" w:rsidP="007926B5">
      <w:pPr>
        <w:jc w:val="both"/>
        <w:rPr>
          <w:b/>
          <w:u w:val="single"/>
        </w:rPr>
      </w:pPr>
    </w:p>
    <w:p w14:paraId="2D64DE47" w14:textId="1B867DF4" w:rsidR="00690B08" w:rsidRPr="0052769C" w:rsidRDefault="0052769C" w:rsidP="0052769C">
      <w:pPr>
        <w:jc w:val="both"/>
        <w:rPr>
          <w:b/>
          <w:u w:val="single"/>
        </w:rPr>
      </w:pPr>
      <w:r>
        <w:rPr>
          <w:b/>
          <w:u w:val="single"/>
        </w:rPr>
        <w:t>Part 2: Using Edition Database System</w:t>
      </w:r>
    </w:p>
    <w:p w14:paraId="11B0171F" w14:textId="2CB87E09" w:rsidR="00690B08" w:rsidRDefault="00690B08" w:rsidP="0052769C">
      <w:pPr>
        <w:pStyle w:val="ListParagraph"/>
        <w:numPr>
          <w:ilvl w:val="0"/>
          <w:numId w:val="10"/>
        </w:numPr>
        <w:jc w:val="both"/>
      </w:pPr>
    </w:p>
    <w:p w14:paraId="010EF2F1" w14:textId="4C83734C" w:rsidR="007926B5" w:rsidRDefault="007926B5" w:rsidP="007926B5">
      <w:pPr>
        <w:pStyle w:val="ListParagraph"/>
        <w:ind w:left="1440"/>
        <w:jc w:val="both"/>
      </w:pPr>
      <w:r>
        <w:rPr>
          <w:noProof/>
        </w:rPr>
        <w:drawing>
          <wp:inline distT="0" distB="0" distL="0" distR="0" wp14:anchorId="69EB0C2A" wp14:editId="793E9420">
            <wp:extent cx="4086225" cy="5943600"/>
            <wp:effectExtent l="0" t="0" r="9525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86225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98406" w14:textId="3B567360" w:rsidR="007926B5" w:rsidRDefault="007926B5" w:rsidP="007926B5">
      <w:pPr>
        <w:jc w:val="both"/>
      </w:pPr>
    </w:p>
    <w:p w14:paraId="7E94F1BA" w14:textId="330A7431" w:rsidR="007926B5" w:rsidRDefault="007926B5" w:rsidP="007926B5">
      <w:pPr>
        <w:jc w:val="both"/>
      </w:pPr>
    </w:p>
    <w:p w14:paraId="33184CF3" w14:textId="464CD540" w:rsidR="007926B5" w:rsidRDefault="007926B5" w:rsidP="007926B5">
      <w:pPr>
        <w:jc w:val="both"/>
      </w:pPr>
    </w:p>
    <w:p w14:paraId="0C9DE353" w14:textId="2026B049" w:rsidR="007926B5" w:rsidRDefault="007926B5" w:rsidP="007926B5">
      <w:pPr>
        <w:jc w:val="both"/>
      </w:pPr>
    </w:p>
    <w:p w14:paraId="5CA43040" w14:textId="77777777" w:rsidR="007926B5" w:rsidRDefault="007926B5" w:rsidP="007926B5">
      <w:pPr>
        <w:jc w:val="both"/>
      </w:pPr>
    </w:p>
    <w:p w14:paraId="7ABCEF68" w14:textId="4122516F" w:rsidR="007926B5" w:rsidRDefault="007926B5" w:rsidP="007926B5">
      <w:pPr>
        <w:pStyle w:val="ListParagraph"/>
        <w:numPr>
          <w:ilvl w:val="0"/>
          <w:numId w:val="10"/>
        </w:numPr>
        <w:jc w:val="both"/>
      </w:pPr>
    </w:p>
    <w:p w14:paraId="558B508C" w14:textId="11594B4A" w:rsidR="007926B5" w:rsidRDefault="007926B5" w:rsidP="007926B5">
      <w:pPr>
        <w:jc w:val="both"/>
      </w:pPr>
      <w:r>
        <w:rPr>
          <w:noProof/>
        </w:rPr>
        <w:drawing>
          <wp:inline distT="0" distB="0" distL="0" distR="0" wp14:anchorId="29AA09E2" wp14:editId="35CFDA64">
            <wp:extent cx="5943600" cy="381635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2B39F" w14:textId="07C1AFF5" w:rsidR="007926B5" w:rsidRDefault="007926B5" w:rsidP="007926B5">
      <w:pPr>
        <w:jc w:val="both"/>
      </w:pPr>
    </w:p>
    <w:p w14:paraId="2C8811A3" w14:textId="21DBF1A6" w:rsidR="007926B5" w:rsidRDefault="007926B5" w:rsidP="007926B5">
      <w:pPr>
        <w:pStyle w:val="ListParagraph"/>
        <w:ind w:left="1440"/>
        <w:jc w:val="both"/>
      </w:pPr>
    </w:p>
    <w:p w14:paraId="0DD24473" w14:textId="77777777" w:rsidR="007926B5" w:rsidRDefault="007926B5" w:rsidP="007926B5">
      <w:pPr>
        <w:pStyle w:val="ListParagraph"/>
        <w:ind w:left="1440"/>
        <w:jc w:val="both"/>
      </w:pPr>
    </w:p>
    <w:p w14:paraId="40EB7768" w14:textId="77777777" w:rsidR="007926B5" w:rsidRDefault="007926B5" w:rsidP="007926B5">
      <w:pPr>
        <w:pStyle w:val="ListParagraph"/>
        <w:numPr>
          <w:ilvl w:val="0"/>
          <w:numId w:val="10"/>
        </w:numPr>
        <w:jc w:val="both"/>
      </w:pPr>
    </w:p>
    <w:p w14:paraId="14BEBA9F" w14:textId="4CF714C0" w:rsidR="00E7179E" w:rsidRDefault="007926B5" w:rsidP="00E7179E">
      <w:pPr>
        <w:jc w:val="both"/>
      </w:pPr>
      <w:r>
        <w:rPr>
          <w:noProof/>
        </w:rPr>
        <w:drawing>
          <wp:inline distT="0" distB="0" distL="0" distR="0" wp14:anchorId="547D9925" wp14:editId="1E20FC3F">
            <wp:extent cx="5943600" cy="183515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3E8AF" w14:textId="6B6260BB" w:rsidR="007926B5" w:rsidRDefault="007926B5" w:rsidP="00E7179E">
      <w:pPr>
        <w:jc w:val="both"/>
      </w:pPr>
    </w:p>
    <w:p w14:paraId="3825DA00" w14:textId="77777777" w:rsidR="007926B5" w:rsidRDefault="007926B5" w:rsidP="00E7179E">
      <w:pPr>
        <w:jc w:val="both"/>
      </w:pPr>
    </w:p>
    <w:p w14:paraId="412F5993" w14:textId="77777777" w:rsidR="00E7179E" w:rsidRDefault="00E7179E" w:rsidP="00E7179E">
      <w:pPr>
        <w:jc w:val="both"/>
      </w:pPr>
    </w:p>
    <w:p w14:paraId="6CDC2E22" w14:textId="02D9FF0E" w:rsidR="00E7179E" w:rsidRDefault="00E7179E" w:rsidP="00E7179E">
      <w:pPr>
        <w:pStyle w:val="ListParagraph"/>
        <w:numPr>
          <w:ilvl w:val="0"/>
          <w:numId w:val="10"/>
        </w:numPr>
        <w:jc w:val="both"/>
      </w:pPr>
    </w:p>
    <w:p w14:paraId="515B5939" w14:textId="23A59C22" w:rsidR="00E7179E" w:rsidRDefault="00E7179E" w:rsidP="007926B5">
      <w:pPr>
        <w:jc w:val="both"/>
      </w:pPr>
      <w:r>
        <w:rPr>
          <w:noProof/>
        </w:rPr>
        <w:drawing>
          <wp:inline distT="0" distB="0" distL="0" distR="0" wp14:anchorId="55C75F41" wp14:editId="716F5079">
            <wp:extent cx="5943600" cy="183007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C8F8E" w14:textId="23637F19" w:rsidR="00E7179E" w:rsidRDefault="00E7179E" w:rsidP="00E7179E">
      <w:pPr>
        <w:jc w:val="both"/>
      </w:pPr>
    </w:p>
    <w:p w14:paraId="3B0FA525" w14:textId="77777777" w:rsidR="007926B5" w:rsidRDefault="007926B5" w:rsidP="00E7179E">
      <w:pPr>
        <w:jc w:val="both"/>
      </w:pPr>
    </w:p>
    <w:p w14:paraId="52CC6CC8" w14:textId="2CDCF0F1" w:rsidR="0052769C" w:rsidRDefault="0052769C" w:rsidP="00E7179E">
      <w:pPr>
        <w:pStyle w:val="ListParagraph"/>
        <w:numPr>
          <w:ilvl w:val="0"/>
          <w:numId w:val="10"/>
        </w:numPr>
        <w:jc w:val="both"/>
      </w:pPr>
    </w:p>
    <w:p w14:paraId="455FDB58" w14:textId="4EC67E33" w:rsidR="00E7179E" w:rsidRDefault="00E7179E" w:rsidP="00E7179E">
      <w:pPr>
        <w:jc w:val="both"/>
      </w:pPr>
      <w:r>
        <w:rPr>
          <w:noProof/>
        </w:rPr>
        <w:drawing>
          <wp:inline distT="0" distB="0" distL="0" distR="0" wp14:anchorId="3D52F0B9" wp14:editId="07A5C743">
            <wp:extent cx="5943600" cy="1884045"/>
            <wp:effectExtent l="0" t="0" r="0" b="19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DB565" w14:textId="623F45B8" w:rsidR="00E7179E" w:rsidRDefault="00E7179E" w:rsidP="00E7179E">
      <w:pPr>
        <w:jc w:val="both"/>
      </w:pPr>
    </w:p>
    <w:p w14:paraId="30629669" w14:textId="51310991" w:rsidR="007926B5" w:rsidRDefault="007926B5" w:rsidP="00E7179E">
      <w:pPr>
        <w:jc w:val="both"/>
      </w:pPr>
    </w:p>
    <w:p w14:paraId="6148EE31" w14:textId="45E6CAEE" w:rsidR="007926B5" w:rsidRDefault="007926B5" w:rsidP="00E7179E">
      <w:pPr>
        <w:jc w:val="both"/>
      </w:pPr>
    </w:p>
    <w:p w14:paraId="4203F356" w14:textId="2C9B1325" w:rsidR="007926B5" w:rsidRDefault="007926B5" w:rsidP="00E7179E">
      <w:pPr>
        <w:jc w:val="both"/>
      </w:pPr>
    </w:p>
    <w:p w14:paraId="543A314E" w14:textId="57826662" w:rsidR="007926B5" w:rsidRDefault="007926B5" w:rsidP="00E7179E">
      <w:pPr>
        <w:jc w:val="both"/>
      </w:pPr>
    </w:p>
    <w:p w14:paraId="409EB0C4" w14:textId="22F03003" w:rsidR="007926B5" w:rsidRDefault="007926B5" w:rsidP="00E7179E">
      <w:pPr>
        <w:jc w:val="both"/>
      </w:pPr>
    </w:p>
    <w:p w14:paraId="736EB0A3" w14:textId="787B5D57" w:rsidR="007926B5" w:rsidRDefault="007926B5" w:rsidP="00E7179E">
      <w:pPr>
        <w:jc w:val="both"/>
      </w:pPr>
    </w:p>
    <w:p w14:paraId="2FB8C3D3" w14:textId="5E3D3ACF" w:rsidR="007926B5" w:rsidRDefault="007926B5" w:rsidP="00E7179E">
      <w:pPr>
        <w:jc w:val="both"/>
      </w:pPr>
    </w:p>
    <w:p w14:paraId="6E060A23" w14:textId="77777777" w:rsidR="007926B5" w:rsidRDefault="007926B5" w:rsidP="00E7179E">
      <w:pPr>
        <w:jc w:val="both"/>
      </w:pPr>
    </w:p>
    <w:p w14:paraId="0B0D8079" w14:textId="2853E45D" w:rsidR="0052769C" w:rsidRDefault="0052769C" w:rsidP="0052769C">
      <w:pPr>
        <w:pStyle w:val="ListParagraph"/>
        <w:numPr>
          <w:ilvl w:val="0"/>
          <w:numId w:val="10"/>
        </w:numPr>
        <w:jc w:val="both"/>
      </w:pPr>
    </w:p>
    <w:p w14:paraId="161F3774" w14:textId="6692141D" w:rsidR="00E7179E" w:rsidRDefault="00E7179E" w:rsidP="00E7179E">
      <w:pPr>
        <w:jc w:val="both"/>
      </w:pPr>
      <w:r>
        <w:rPr>
          <w:noProof/>
        </w:rPr>
        <w:drawing>
          <wp:inline distT="0" distB="0" distL="0" distR="0" wp14:anchorId="2122DCA0" wp14:editId="5176A969">
            <wp:extent cx="5210175" cy="2876550"/>
            <wp:effectExtent l="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3DE06" w14:textId="78BFD2FA" w:rsidR="00E7179E" w:rsidRDefault="00E7179E" w:rsidP="00E7179E">
      <w:pPr>
        <w:jc w:val="both"/>
      </w:pPr>
    </w:p>
    <w:p w14:paraId="720DC12B" w14:textId="77777777" w:rsidR="007926B5" w:rsidRDefault="007926B5" w:rsidP="00E7179E">
      <w:pPr>
        <w:jc w:val="both"/>
      </w:pPr>
    </w:p>
    <w:p w14:paraId="07B5DA26" w14:textId="3875CEAB" w:rsidR="0052769C" w:rsidRDefault="0052769C" w:rsidP="0052769C">
      <w:pPr>
        <w:pStyle w:val="ListParagraph"/>
        <w:numPr>
          <w:ilvl w:val="0"/>
          <w:numId w:val="10"/>
        </w:numPr>
        <w:jc w:val="both"/>
      </w:pPr>
    </w:p>
    <w:p w14:paraId="08642966" w14:textId="1A8640E7" w:rsidR="00E7179E" w:rsidRDefault="00E7179E" w:rsidP="00E7179E">
      <w:pPr>
        <w:jc w:val="both"/>
      </w:pPr>
      <w:r>
        <w:rPr>
          <w:noProof/>
        </w:rPr>
        <w:drawing>
          <wp:inline distT="0" distB="0" distL="0" distR="0" wp14:anchorId="6E37A171" wp14:editId="673953D3">
            <wp:extent cx="5172075" cy="2895600"/>
            <wp:effectExtent l="0" t="0" r="952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72075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39F7A" w14:textId="469F2526" w:rsidR="00E7179E" w:rsidRDefault="00E7179E" w:rsidP="00E7179E">
      <w:pPr>
        <w:jc w:val="both"/>
      </w:pPr>
    </w:p>
    <w:p w14:paraId="6260EBA2" w14:textId="3B3C94F9" w:rsidR="00E7179E" w:rsidRDefault="00E7179E" w:rsidP="00E7179E">
      <w:pPr>
        <w:jc w:val="both"/>
      </w:pPr>
    </w:p>
    <w:p w14:paraId="75A9FBA4" w14:textId="77777777" w:rsidR="00E7179E" w:rsidRDefault="00E7179E" w:rsidP="00E7179E">
      <w:pPr>
        <w:jc w:val="both"/>
      </w:pPr>
    </w:p>
    <w:p w14:paraId="7230BFB7" w14:textId="01C33D03" w:rsidR="0052769C" w:rsidRDefault="0052769C" w:rsidP="0052769C">
      <w:pPr>
        <w:pStyle w:val="ListParagraph"/>
        <w:numPr>
          <w:ilvl w:val="0"/>
          <w:numId w:val="10"/>
        </w:numPr>
        <w:jc w:val="both"/>
      </w:pPr>
    </w:p>
    <w:p w14:paraId="536BD839" w14:textId="1527B200" w:rsidR="00E7179E" w:rsidRDefault="00E7179E" w:rsidP="00E7179E">
      <w:pPr>
        <w:pStyle w:val="ListParagraph"/>
        <w:ind w:left="1440"/>
        <w:jc w:val="both"/>
      </w:pPr>
      <w:r>
        <w:rPr>
          <w:noProof/>
        </w:rPr>
        <w:drawing>
          <wp:inline distT="0" distB="0" distL="0" distR="0" wp14:anchorId="53D799C4" wp14:editId="1132DFE1">
            <wp:extent cx="3562350" cy="2409825"/>
            <wp:effectExtent l="0" t="0" r="0" b="95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030C5" w14:textId="00641A6F" w:rsidR="00E7179E" w:rsidRDefault="00E7179E" w:rsidP="00E7179E">
      <w:pPr>
        <w:jc w:val="both"/>
      </w:pPr>
    </w:p>
    <w:p w14:paraId="1B56BD03" w14:textId="699DE7C4" w:rsidR="00E7179E" w:rsidRDefault="00E7179E" w:rsidP="00E7179E">
      <w:pPr>
        <w:jc w:val="both"/>
      </w:pPr>
    </w:p>
    <w:p w14:paraId="69D143F6" w14:textId="1C291494" w:rsidR="00E7179E" w:rsidRDefault="00E7179E" w:rsidP="00E7179E">
      <w:pPr>
        <w:jc w:val="both"/>
      </w:pPr>
    </w:p>
    <w:p w14:paraId="6F072DEE" w14:textId="77777777" w:rsidR="00E7179E" w:rsidRDefault="00E7179E" w:rsidP="00E7179E">
      <w:pPr>
        <w:jc w:val="both"/>
      </w:pPr>
    </w:p>
    <w:p w14:paraId="684F7318" w14:textId="335524C9" w:rsidR="0052769C" w:rsidRDefault="0052769C" w:rsidP="0052769C">
      <w:pPr>
        <w:pStyle w:val="ListParagraph"/>
        <w:numPr>
          <w:ilvl w:val="0"/>
          <w:numId w:val="10"/>
        </w:numPr>
        <w:jc w:val="both"/>
      </w:pPr>
    </w:p>
    <w:p w14:paraId="04C14169" w14:textId="0A785C45" w:rsidR="00E7179E" w:rsidRDefault="00E7179E" w:rsidP="0052769C">
      <w:pPr>
        <w:jc w:val="both"/>
      </w:pPr>
      <w:r>
        <w:rPr>
          <w:noProof/>
        </w:rPr>
        <w:drawing>
          <wp:inline distT="0" distB="0" distL="0" distR="0" wp14:anchorId="77A76B9C" wp14:editId="58E5FBBD">
            <wp:extent cx="5943600" cy="1786890"/>
            <wp:effectExtent l="0" t="0" r="0" b="381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885FA" w14:textId="14AC5158" w:rsidR="00E7179E" w:rsidRDefault="00E7179E" w:rsidP="0052769C">
      <w:pPr>
        <w:jc w:val="both"/>
      </w:pPr>
    </w:p>
    <w:p w14:paraId="31B95E28" w14:textId="2F5DFF6C" w:rsidR="00E7179E" w:rsidRDefault="00E7179E" w:rsidP="0052769C">
      <w:pPr>
        <w:jc w:val="both"/>
      </w:pPr>
    </w:p>
    <w:p w14:paraId="7706F716" w14:textId="0179FE33" w:rsidR="00E7179E" w:rsidRDefault="00E7179E" w:rsidP="0052769C">
      <w:pPr>
        <w:jc w:val="both"/>
      </w:pPr>
    </w:p>
    <w:p w14:paraId="40198C05" w14:textId="77777777" w:rsidR="00E7179E" w:rsidRDefault="00E7179E" w:rsidP="0052769C">
      <w:pPr>
        <w:jc w:val="both"/>
      </w:pPr>
    </w:p>
    <w:p w14:paraId="394C66AE" w14:textId="430BE432" w:rsidR="00E7179E" w:rsidRDefault="00E7179E" w:rsidP="0052769C">
      <w:pPr>
        <w:jc w:val="both"/>
      </w:pPr>
    </w:p>
    <w:p w14:paraId="3A3E3AD7" w14:textId="77777777" w:rsidR="00E7179E" w:rsidRDefault="00E7179E" w:rsidP="0052769C">
      <w:pPr>
        <w:jc w:val="both"/>
      </w:pPr>
    </w:p>
    <w:p w14:paraId="10FDBA07" w14:textId="0FB0F490" w:rsidR="0052769C" w:rsidRDefault="0052769C" w:rsidP="0052769C">
      <w:pPr>
        <w:pStyle w:val="ListParagraph"/>
        <w:numPr>
          <w:ilvl w:val="0"/>
          <w:numId w:val="10"/>
        </w:numPr>
        <w:jc w:val="both"/>
      </w:pPr>
    </w:p>
    <w:p w14:paraId="15829D11" w14:textId="5698ACC5" w:rsidR="0052769C" w:rsidRDefault="0052769C" w:rsidP="0052769C">
      <w:pPr>
        <w:jc w:val="both"/>
      </w:pPr>
      <w:r>
        <w:rPr>
          <w:noProof/>
        </w:rPr>
        <w:drawing>
          <wp:inline distT="0" distB="0" distL="0" distR="0" wp14:anchorId="7C5E9F55" wp14:editId="121D4062">
            <wp:extent cx="5943600" cy="3463290"/>
            <wp:effectExtent l="0" t="0" r="0" b="381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3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8D5DD" w14:textId="77777777" w:rsidR="007926B5" w:rsidRDefault="007926B5" w:rsidP="0052769C">
      <w:pPr>
        <w:jc w:val="both"/>
      </w:pPr>
    </w:p>
    <w:p w14:paraId="18AC7D9F" w14:textId="04F709ED" w:rsidR="0052769C" w:rsidRDefault="0052769C" w:rsidP="0052769C">
      <w:pPr>
        <w:jc w:val="both"/>
      </w:pPr>
      <w:r>
        <w:rPr>
          <w:noProof/>
        </w:rPr>
        <w:drawing>
          <wp:inline distT="0" distB="0" distL="0" distR="0" wp14:anchorId="3D8F5DBD" wp14:editId="66E4B88E">
            <wp:extent cx="5943600" cy="3556000"/>
            <wp:effectExtent l="0" t="0" r="0" b="63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5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48618" w14:textId="23D8F4A7" w:rsidR="00E7179E" w:rsidRDefault="00E7179E" w:rsidP="0052769C">
      <w:pPr>
        <w:jc w:val="both"/>
      </w:pPr>
    </w:p>
    <w:p w14:paraId="552E6B68" w14:textId="77777777" w:rsidR="00E7179E" w:rsidRDefault="00E7179E" w:rsidP="0052769C">
      <w:pPr>
        <w:jc w:val="both"/>
      </w:pPr>
    </w:p>
    <w:p w14:paraId="77A15C10" w14:textId="4714B9BE" w:rsidR="0052769C" w:rsidRDefault="00E7179E" w:rsidP="0052769C">
      <w:pPr>
        <w:jc w:val="both"/>
      </w:pPr>
      <w:r>
        <w:rPr>
          <w:noProof/>
        </w:rPr>
        <w:drawing>
          <wp:inline distT="0" distB="0" distL="0" distR="0" wp14:anchorId="01268EAF" wp14:editId="10777FEB">
            <wp:extent cx="5943600" cy="3310255"/>
            <wp:effectExtent l="0" t="0" r="0" b="444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0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A0099" w14:textId="77777777" w:rsidR="0052769C" w:rsidRDefault="0052769C" w:rsidP="0052769C">
      <w:pPr>
        <w:jc w:val="both"/>
      </w:pPr>
    </w:p>
    <w:p w14:paraId="67AD1DEB" w14:textId="42F3020C" w:rsidR="0052769C" w:rsidRDefault="0052769C" w:rsidP="0052769C">
      <w:pPr>
        <w:pStyle w:val="ListParagraph"/>
        <w:numPr>
          <w:ilvl w:val="0"/>
          <w:numId w:val="10"/>
        </w:numPr>
        <w:jc w:val="both"/>
      </w:pPr>
    </w:p>
    <w:p w14:paraId="37D21F02" w14:textId="146549C9" w:rsidR="0052769C" w:rsidRDefault="0052769C" w:rsidP="0052769C">
      <w:pPr>
        <w:jc w:val="both"/>
      </w:pPr>
      <w:r>
        <w:rPr>
          <w:noProof/>
        </w:rPr>
        <w:drawing>
          <wp:inline distT="0" distB="0" distL="0" distR="0" wp14:anchorId="678F201B" wp14:editId="57CD7F53">
            <wp:extent cx="5943600" cy="1900555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0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C7193" w14:textId="77777777" w:rsidR="0052769C" w:rsidRDefault="0052769C" w:rsidP="0052769C">
      <w:pPr>
        <w:jc w:val="both"/>
      </w:pPr>
    </w:p>
    <w:p w14:paraId="7548B56D" w14:textId="4BA14006" w:rsidR="0052769C" w:rsidRDefault="0052769C" w:rsidP="0052769C">
      <w:pPr>
        <w:jc w:val="both"/>
      </w:pPr>
    </w:p>
    <w:p w14:paraId="0421FDA0" w14:textId="270B95A1" w:rsidR="007926B5" w:rsidRDefault="007926B5" w:rsidP="0052769C">
      <w:pPr>
        <w:jc w:val="both"/>
      </w:pPr>
    </w:p>
    <w:p w14:paraId="0278054D" w14:textId="51701D35" w:rsidR="007926B5" w:rsidRDefault="007926B5" w:rsidP="0052769C">
      <w:pPr>
        <w:jc w:val="both"/>
      </w:pPr>
    </w:p>
    <w:p w14:paraId="551D69F9" w14:textId="77777777" w:rsidR="007926B5" w:rsidRDefault="007926B5" w:rsidP="0052769C">
      <w:pPr>
        <w:jc w:val="both"/>
      </w:pPr>
    </w:p>
    <w:p w14:paraId="040E096F" w14:textId="79083FDC" w:rsidR="0052769C" w:rsidRDefault="0052769C" w:rsidP="0052769C">
      <w:pPr>
        <w:pStyle w:val="ListParagraph"/>
        <w:numPr>
          <w:ilvl w:val="0"/>
          <w:numId w:val="10"/>
        </w:numPr>
        <w:jc w:val="both"/>
      </w:pPr>
    </w:p>
    <w:p w14:paraId="6706890B" w14:textId="04551B42" w:rsidR="0052769C" w:rsidRDefault="0052769C" w:rsidP="0052769C">
      <w:pPr>
        <w:jc w:val="both"/>
      </w:pPr>
      <w:r>
        <w:rPr>
          <w:noProof/>
        </w:rPr>
        <w:drawing>
          <wp:inline distT="0" distB="0" distL="0" distR="0" wp14:anchorId="500362EF" wp14:editId="7D0C5192">
            <wp:extent cx="5943600" cy="20955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3F104" w14:textId="70DB4C38" w:rsidR="0052769C" w:rsidRDefault="0052769C" w:rsidP="0052769C">
      <w:pPr>
        <w:jc w:val="both"/>
      </w:pPr>
    </w:p>
    <w:p w14:paraId="2807FF93" w14:textId="77777777" w:rsidR="00E7179E" w:rsidRDefault="00E7179E" w:rsidP="0052769C">
      <w:pPr>
        <w:jc w:val="both"/>
      </w:pPr>
    </w:p>
    <w:p w14:paraId="4EB60EB2" w14:textId="0DF7D911" w:rsidR="0052769C" w:rsidRDefault="0052769C" w:rsidP="0052769C">
      <w:pPr>
        <w:pStyle w:val="ListParagraph"/>
        <w:numPr>
          <w:ilvl w:val="0"/>
          <w:numId w:val="10"/>
        </w:numPr>
        <w:jc w:val="both"/>
      </w:pPr>
    </w:p>
    <w:p w14:paraId="68875277" w14:textId="691F2D05" w:rsidR="00334F7D" w:rsidRDefault="0052769C" w:rsidP="0052769C">
      <w:pPr>
        <w:jc w:val="both"/>
      </w:pPr>
      <w:r>
        <w:rPr>
          <w:noProof/>
        </w:rPr>
        <w:drawing>
          <wp:inline distT="0" distB="0" distL="0" distR="0" wp14:anchorId="4C5B9290" wp14:editId="5FA1D4C4">
            <wp:extent cx="5943600" cy="15068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34F7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30127"/>
    <w:multiLevelType w:val="hybridMultilevel"/>
    <w:tmpl w:val="A4D640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E16CB"/>
    <w:multiLevelType w:val="hybridMultilevel"/>
    <w:tmpl w:val="4D72988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6A22E4A"/>
    <w:multiLevelType w:val="hybridMultilevel"/>
    <w:tmpl w:val="FFCAA6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D32229"/>
    <w:multiLevelType w:val="hybridMultilevel"/>
    <w:tmpl w:val="5DAE3024"/>
    <w:lvl w:ilvl="0" w:tplc="2E7EDE9E">
      <w:start w:val="1"/>
      <w:numFmt w:val="lowerLetter"/>
      <w:lvlText w:val="%1)"/>
      <w:lvlJc w:val="left"/>
      <w:pPr>
        <w:ind w:left="1440" w:hanging="360"/>
      </w:pPr>
      <w:rPr>
        <w:b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EC63969"/>
    <w:multiLevelType w:val="hybridMultilevel"/>
    <w:tmpl w:val="3E3CE1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A3210D"/>
    <w:multiLevelType w:val="hybridMultilevel"/>
    <w:tmpl w:val="4CEEB616"/>
    <w:lvl w:ilvl="0" w:tplc="1009000F">
      <w:start w:val="1"/>
      <w:numFmt w:val="decimal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5246A35"/>
    <w:multiLevelType w:val="hybridMultilevel"/>
    <w:tmpl w:val="A2CAB7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D0762C"/>
    <w:multiLevelType w:val="hybridMultilevel"/>
    <w:tmpl w:val="403455EA"/>
    <w:lvl w:ilvl="0" w:tplc="10090017">
      <w:start w:val="1"/>
      <w:numFmt w:val="lowerLetter"/>
      <w:lvlText w:val="%1)"/>
      <w:lvlJc w:val="left"/>
      <w:pPr>
        <w:ind w:left="1440" w:hanging="360"/>
      </w:pPr>
    </w:lvl>
    <w:lvl w:ilvl="1" w:tplc="10090019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3A4B04BD"/>
    <w:multiLevelType w:val="hybridMultilevel"/>
    <w:tmpl w:val="7550D86E"/>
    <w:lvl w:ilvl="0" w:tplc="8B7475A6">
      <w:start w:val="1"/>
      <w:numFmt w:val="decimal"/>
      <w:lvlText w:val="%1."/>
      <w:lvlJc w:val="left"/>
      <w:pPr>
        <w:ind w:left="720" w:hanging="360"/>
      </w:pPr>
      <w:rPr>
        <w:b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AF3C37"/>
    <w:multiLevelType w:val="hybridMultilevel"/>
    <w:tmpl w:val="9F1EB2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2"/>
  </w:num>
  <w:num w:numId="4">
    <w:abstractNumId w:val="0"/>
  </w:num>
  <w:num w:numId="5">
    <w:abstractNumId w:val="1"/>
  </w:num>
  <w:num w:numId="6">
    <w:abstractNumId w:val="4"/>
  </w:num>
  <w:num w:numId="7">
    <w:abstractNumId w:val="8"/>
  </w:num>
  <w:num w:numId="8">
    <w:abstractNumId w:val="5"/>
  </w:num>
  <w:num w:numId="9">
    <w:abstractNumId w:val="7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NDI2tzQ2NzIwMjFT0lEKTi0uzszPAykwqgUAygxQICwAAAA="/>
  </w:docVars>
  <w:rsids>
    <w:rsidRoot w:val="009F54B5"/>
    <w:rsid w:val="00010B93"/>
    <w:rsid w:val="001104AF"/>
    <w:rsid w:val="002229E7"/>
    <w:rsid w:val="002B66E2"/>
    <w:rsid w:val="00334F7D"/>
    <w:rsid w:val="00352B92"/>
    <w:rsid w:val="003C4E70"/>
    <w:rsid w:val="004B6677"/>
    <w:rsid w:val="004D7FBC"/>
    <w:rsid w:val="004F0EF3"/>
    <w:rsid w:val="0052769C"/>
    <w:rsid w:val="005432A9"/>
    <w:rsid w:val="00584074"/>
    <w:rsid w:val="005E2152"/>
    <w:rsid w:val="005E23C1"/>
    <w:rsid w:val="00616DEE"/>
    <w:rsid w:val="00626D14"/>
    <w:rsid w:val="00690B08"/>
    <w:rsid w:val="0071262D"/>
    <w:rsid w:val="007926B5"/>
    <w:rsid w:val="0079677C"/>
    <w:rsid w:val="00835D37"/>
    <w:rsid w:val="00866DFB"/>
    <w:rsid w:val="0088725B"/>
    <w:rsid w:val="00935D84"/>
    <w:rsid w:val="009F54B5"/>
    <w:rsid w:val="00AA1B0D"/>
    <w:rsid w:val="00E43CA8"/>
    <w:rsid w:val="00E464B6"/>
    <w:rsid w:val="00E7179E"/>
    <w:rsid w:val="00E80C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A6E7F0"/>
  <w15:chartTrackingRefBased/>
  <w15:docId w15:val="{CA48B2F8-A698-4685-8D8E-879AF29BB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10B93"/>
    <w:pPr>
      <w:spacing w:after="200" w:line="276" w:lineRule="auto"/>
    </w:pPr>
    <w:rPr>
      <w:rFonts w:eastAsiaTheme="minorEastAsia" w:cs="Times New Roman"/>
      <w:lang w:val="en-CA" w:eastAsia="fr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0B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6</Pages>
  <Words>71</Words>
  <Characters>40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GEP Vanier College</Company>
  <LinksUpToDate>false</LinksUpToDate>
  <CharactersWithSpaces>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tuser</dc:creator>
  <cp:keywords/>
  <dc:description/>
  <cp:lastModifiedBy>Marissa Gonçalves</cp:lastModifiedBy>
  <cp:revision>42</cp:revision>
  <dcterms:created xsi:type="dcterms:W3CDTF">2018-11-15T20:03:00Z</dcterms:created>
  <dcterms:modified xsi:type="dcterms:W3CDTF">2018-11-23T03:16:00Z</dcterms:modified>
</cp:coreProperties>
</file>